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35323" w14:textId="0B4AD9CB" w:rsidR="006E750B" w:rsidRPr="00912586" w:rsidRDefault="006E750B" w:rsidP="00D65459">
      <w:pPr>
        <w:spacing w:line="480" w:lineRule="auto"/>
        <w:ind w:left="851" w:right="-2" w:hanging="851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912586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D65459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E572D" w:rsidRPr="0091258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91258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912586">
        <w:rPr>
          <w:rFonts w:ascii="Times New Roman" w:hAnsi="Times New Roman" w:cs="Times New Roman"/>
          <w:sz w:val="24"/>
          <w:szCs w:val="24"/>
        </w:rPr>
        <w:t xml:space="preserve"> L</w:t>
      </w:r>
      <w:r w:rsidRPr="0091258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ist</w:t>
      </w:r>
      <w:r w:rsidRPr="0091258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91258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of</w:t>
      </w:r>
      <w:r w:rsidRPr="0091258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91258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SSR</w:t>
      </w:r>
      <w:r w:rsidRPr="00912586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91258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primers </w:t>
      </w:r>
      <w:r w:rsidRPr="00912586">
        <w:rPr>
          <w:rFonts w:ascii="Times New Roman" w:eastAsia="Times New Roman" w:hAnsi="Times New Roman" w:cs="Times New Roman"/>
          <w:sz w:val="24"/>
          <w:szCs w:val="24"/>
          <w:lang w:eastAsia="tr-TR"/>
        </w:rPr>
        <w:t>used in the study with respective repeat motif and chromosome location</w:t>
      </w:r>
    </w:p>
    <w:tbl>
      <w:tblPr>
        <w:tblW w:w="8359" w:type="dxa"/>
        <w:tblInd w:w="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0"/>
        <w:gridCol w:w="3115"/>
        <w:gridCol w:w="3544"/>
      </w:tblGrid>
      <w:tr w:rsidR="006E750B" w:rsidRPr="00912586" w14:paraId="39064E97" w14:textId="77777777" w:rsidTr="00D65459">
        <w:trPr>
          <w:trHeight w:val="300"/>
        </w:trPr>
        <w:tc>
          <w:tcPr>
            <w:tcW w:w="1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92FBF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Primers name</w:t>
            </w:r>
          </w:p>
        </w:tc>
        <w:tc>
          <w:tcPr>
            <w:tcW w:w="31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9778D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Chromosomal Location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C0271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Repeated Motif</w:t>
            </w:r>
          </w:p>
        </w:tc>
      </w:tr>
      <w:tr w:rsidR="006E750B" w:rsidRPr="00912586" w14:paraId="27B4ABB7" w14:textId="77777777" w:rsidTr="00D65459">
        <w:trPr>
          <w:trHeight w:val="300"/>
        </w:trPr>
        <w:tc>
          <w:tcPr>
            <w:tcW w:w="17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1D0C6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120</w:t>
            </w:r>
          </w:p>
        </w:tc>
        <w:tc>
          <w:tcPr>
            <w:tcW w:w="311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30535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A</w:t>
            </w:r>
          </w:p>
        </w:tc>
        <w:tc>
          <w:tcPr>
            <w:tcW w:w="354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BB4D2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(CA)8, or (GA)14, </w:t>
            </w:r>
            <w:proofErr w:type="gramStart"/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or( GT</w:t>
            </w:r>
            <w:proofErr w:type="gramEnd"/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)8,</w:t>
            </w:r>
          </w:p>
        </w:tc>
      </w:tr>
      <w:tr w:rsidR="006E750B" w:rsidRPr="00912586" w14:paraId="136F565A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592C53A3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312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14916AFC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9C20610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GA)</w:t>
            </w:r>
          </w:p>
        </w:tc>
      </w:tr>
      <w:tr w:rsidR="006E750B" w:rsidRPr="00912586" w14:paraId="7665615A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31507990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619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77544BFF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77F468CC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 -</w:t>
            </w:r>
          </w:p>
        </w:tc>
      </w:tr>
      <w:tr w:rsidR="006E750B" w:rsidRPr="00912586" w14:paraId="630B08CA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2A54B4A7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128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0EA3475C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8F53BFC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 [GT]16 [GA]10</w:t>
            </w:r>
          </w:p>
        </w:tc>
      </w:tr>
      <w:tr w:rsidR="006E750B" w:rsidRPr="00912586" w14:paraId="360CDED0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395D09D8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31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414F82DA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25BC7CE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(GA)11, (GT)19, </w:t>
            </w:r>
          </w:p>
        </w:tc>
      </w:tr>
      <w:tr w:rsidR="006E750B" w:rsidRPr="00912586" w14:paraId="44710064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26CC9526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339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1182A681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C3A5237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GA)8</w:t>
            </w:r>
          </w:p>
        </w:tc>
      </w:tr>
      <w:tr w:rsidR="006E750B" w:rsidRPr="00912586" w14:paraId="4EEF67B1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3E28D232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fd92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3F14A826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1683876F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CT)21(A)19</w:t>
            </w:r>
          </w:p>
        </w:tc>
      </w:tr>
      <w:tr w:rsidR="006E750B" w:rsidRPr="00912586" w14:paraId="7BA23701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5169DE3F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wm642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657FF4C5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78DE1A41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T)14</w:t>
            </w:r>
          </w:p>
        </w:tc>
      </w:tr>
      <w:tr w:rsidR="006E750B" w:rsidRPr="00912586" w14:paraId="397DECD8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19252A43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407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41D2FA6C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5DDCFE8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GA)16</w:t>
            </w:r>
          </w:p>
        </w:tc>
      </w:tr>
      <w:tr w:rsidR="006E750B" w:rsidRPr="00912586" w14:paraId="5F06C889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2EF3F416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477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5FE7ACC2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5DB743A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GT)16</w:t>
            </w:r>
          </w:p>
        </w:tc>
      </w:tr>
      <w:tr w:rsidR="006E750B" w:rsidRPr="00912586" w14:paraId="69A8921D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22480617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wm388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401E5D6C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BL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67F2D37F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T)4(CA)11(CA)12</w:t>
            </w:r>
          </w:p>
        </w:tc>
      </w:tr>
      <w:tr w:rsidR="006E750B" w:rsidRPr="00912586" w14:paraId="66EF72D1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02FA60B8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601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5A5D21D3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1E77139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 -</w:t>
            </w:r>
          </w:p>
        </w:tc>
      </w:tr>
      <w:tr w:rsidR="006E750B" w:rsidRPr="00912586" w14:paraId="08ADA345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0B14B756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11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34CA17F0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3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80526C8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 -</w:t>
            </w:r>
          </w:p>
        </w:tc>
      </w:tr>
      <w:tr w:rsidR="006E750B" w:rsidRPr="00912586" w14:paraId="3E46901C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085D5507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532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7F93A18A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3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5DA92D95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GA)5, GA)11</w:t>
            </w:r>
          </w:p>
        </w:tc>
      </w:tr>
      <w:tr w:rsidR="006E750B" w:rsidRPr="00912586" w14:paraId="1BDCEA30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341359FD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wm135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65701440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3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17C5D72F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 (GA)20</w:t>
            </w:r>
          </w:p>
        </w:tc>
      </w:tr>
      <w:tr w:rsidR="006E750B" w:rsidRPr="00912586" w14:paraId="2AC469E1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0510EB30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231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751B494E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3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32D8305F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 (GA)20, (GT)8</w:t>
            </w:r>
          </w:p>
        </w:tc>
      </w:tr>
      <w:tr w:rsidR="006E750B" w:rsidRPr="00912586" w14:paraId="2E5483F5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4C1EAD83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wm102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4FF34D16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3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3E11E4F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(GA)10, </w:t>
            </w:r>
          </w:p>
        </w:tc>
      </w:tr>
      <w:tr w:rsidR="006E750B" w:rsidRPr="00912586" w14:paraId="1666F7B9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7B571DE0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219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58220C57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D404A16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A)57</w:t>
            </w:r>
          </w:p>
        </w:tc>
      </w:tr>
      <w:tr w:rsidR="006E750B" w:rsidRPr="00912586" w14:paraId="2AA38643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073A43DC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96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614A059E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6FC66F2A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CA)29</w:t>
            </w:r>
          </w:p>
        </w:tc>
      </w:tr>
      <w:tr w:rsidR="006E750B" w:rsidRPr="00912586" w14:paraId="017A6ADA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5E62704F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313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017B7AD8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AL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79245268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CA)18</w:t>
            </w:r>
          </w:p>
        </w:tc>
      </w:tr>
      <w:tr w:rsidR="006E750B" w:rsidRPr="00912586" w14:paraId="6E151760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5061F101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657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58679BF7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19D7278D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 -</w:t>
            </w:r>
          </w:p>
        </w:tc>
      </w:tr>
      <w:tr w:rsidR="006E750B" w:rsidRPr="00912586" w14:paraId="1550C139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3A2E9ED5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48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29902D05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B, 4D</w:t>
            </w:r>
          </w:p>
        </w:tc>
        <w:tc>
          <w:tcPr>
            <w:tcW w:w="3544" w:type="dxa"/>
            <w:shd w:val="clear" w:color="auto" w:fill="auto"/>
            <w:hideMark/>
          </w:tcPr>
          <w:p w14:paraId="1B1BD1EA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 -</w:t>
            </w:r>
          </w:p>
        </w:tc>
      </w:tr>
      <w:tr w:rsidR="006E750B" w:rsidRPr="00912586" w14:paraId="7C0EC491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5611588F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327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727F5045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5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19375D9B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GT)25</w:t>
            </w:r>
          </w:p>
        </w:tc>
      </w:tr>
      <w:tr w:rsidR="006E750B" w:rsidRPr="00912586" w14:paraId="09AA077A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5D97F6E5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wm182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29E791B9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5D/6B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33CE3A94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CT)18</w:t>
            </w:r>
          </w:p>
        </w:tc>
      </w:tr>
      <w:tr w:rsidR="006E750B" w:rsidRPr="00912586" w14:paraId="3954FBF2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5AED8047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233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645EFD08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5D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B1E028F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CA)11, (CA)14, (GT)23</w:t>
            </w:r>
          </w:p>
        </w:tc>
      </w:tr>
      <w:tr w:rsidR="006E750B" w:rsidRPr="00912586" w14:paraId="2BB16BD5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0C523E25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163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4A26D301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6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4E79A4BB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GT)8</w:t>
            </w:r>
          </w:p>
        </w:tc>
      </w:tr>
      <w:tr w:rsidR="006E750B" w:rsidRPr="00912586" w14:paraId="5EEF503B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5082924F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596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3C33C8ED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7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29AFF8FA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 -</w:t>
            </w:r>
          </w:p>
        </w:tc>
      </w:tr>
      <w:tr w:rsidR="006E750B" w:rsidRPr="00912586" w14:paraId="45B27D61" w14:textId="77777777" w:rsidTr="00D65459">
        <w:trPr>
          <w:trHeight w:val="300"/>
        </w:trPr>
        <w:tc>
          <w:tcPr>
            <w:tcW w:w="1700" w:type="dxa"/>
            <w:shd w:val="clear" w:color="auto" w:fill="auto"/>
            <w:noWrap/>
            <w:vAlign w:val="bottom"/>
            <w:hideMark/>
          </w:tcPr>
          <w:p w14:paraId="1DE5D73B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107</w:t>
            </w:r>
          </w:p>
        </w:tc>
        <w:tc>
          <w:tcPr>
            <w:tcW w:w="3115" w:type="dxa"/>
            <w:shd w:val="clear" w:color="auto" w:fill="auto"/>
            <w:noWrap/>
            <w:vAlign w:val="bottom"/>
            <w:hideMark/>
          </w:tcPr>
          <w:p w14:paraId="157EA636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7A</w:t>
            </w:r>
          </w:p>
        </w:tc>
        <w:tc>
          <w:tcPr>
            <w:tcW w:w="3544" w:type="dxa"/>
            <w:shd w:val="clear" w:color="auto" w:fill="auto"/>
            <w:noWrap/>
            <w:vAlign w:val="bottom"/>
            <w:hideMark/>
          </w:tcPr>
          <w:p w14:paraId="36BB2CCD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GT)1</w:t>
            </w:r>
          </w:p>
        </w:tc>
      </w:tr>
      <w:tr w:rsidR="006E750B" w:rsidRPr="00912586" w14:paraId="76616C7C" w14:textId="77777777" w:rsidTr="00D65459">
        <w:trPr>
          <w:trHeight w:val="300"/>
        </w:trPr>
        <w:tc>
          <w:tcPr>
            <w:tcW w:w="17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0C1F6" w14:textId="77777777" w:rsidR="006E750B" w:rsidRPr="00912586" w:rsidRDefault="006E750B" w:rsidP="00D65459">
            <w:pPr>
              <w:spacing w:after="0" w:line="360" w:lineRule="auto"/>
              <w:ind w:firstLine="355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wmc364</w:t>
            </w:r>
          </w:p>
        </w:tc>
        <w:tc>
          <w:tcPr>
            <w:tcW w:w="311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DDE65" w14:textId="77777777" w:rsidR="006E750B" w:rsidRPr="00912586" w:rsidRDefault="006E750B" w:rsidP="00D65459">
            <w:pPr>
              <w:spacing w:after="0" w:line="360" w:lineRule="auto"/>
              <w:ind w:firstLine="1067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7B, 7D</w:t>
            </w:r>
          </w:p>
        </w:tc>
        <w:tc>
          <w:tcPr>
            <w:tcW w:w="354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9B569" w14:textId="77777777" w:rsidR="006E750B" w:rsidRPr="00912586" w:rsidRDefault="006E750B" w:rsidP="00D65459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912586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CA)18</w:t>
            </w:r>
          </w:p>
        </w:tc>
      </w:tr>
    </w:tbl>
    <w:p w14:paraId="044A8DAD" w14:textId="705D93CD" w:rsidR="006E750B" w:rsidRDefault="006E750B" w:rsidP="00D65459">
      <w:pPr>
        <w:spacing w:line="480" w:lineRule="auto"/>
        <w:ind w:left="851" w:hanging="851"/>
        <w:rPr>
          <w:rFonts w:ascii="Times New Roman" w:hAnsi="Times New Roman" w:cs="Times New Roman"/>
          <w:sz w:val="24"/>
          <w:szCs w:val="24"/>
        </w:rPr>
      </w:pPr>
    </w:p>
    <w:p w14:paraId="50FC1E07" w14:textId="7318C470" w:rsidR="00007386" w:rsidRDefault="00007386" w:rsidP="00D65459">
      <w:pPr>
        <w:spacing w:line="480" w:lineRule="auto"/>
        <w:ind w:left="851" w:hanging="851"/>
        <w:rPr>
          <w:rFonts w:ascii="Times New Roman" w:hAnsi="Times New Roman" w:cs="Times New Roman"/>
          <w:sz w:val="24"/>
          <w:szCs w:val="24"/>
        </w:rPr>
      </w:pPr>
    </w:p>
    <w:p w14:paraId="1834EAFC" w14:textId="41278769" w:rsidR="00007386" w:rsidRDefault="00007386" w:rsidP="00D65459">
      <w:pPr>
        <w:spacing w:line="480" w:lineRule="auto"/>
        <w:ind w:left="851" w:hanging="851"/>
        <w:rPr>
          <w:rFonts w:ascii="Times New Roman" w:hAnsi="Times New Roman" w:cs="Times New Roman"/>
          <w:sz w:val="24"/>
          <w:szCs w:val="24"/>
        </w:rPr>
      </w:pPr>
    </w:p>
    <w:p w14:paraId="24829406" w14:textId="766925B5" w:rsidR="00007386" w:rsidRDefault="00007386" w:rsidP="00D65459">
      <w:pPr>
        <w:spacing w:line="480" w:lineRule="auto"/>
        <w:ind w:left="851" w:hanging="851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AD874EF" wp14:editId="32E6E5EB">
            <wp:extent cx="5399405" cy="4137025"/>
            <wp:effectExtent l="0" t="0" r="0" b="3175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413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F2C2E" w14:textId="77777777" w:rsidR="00007386" w:rsidRPr="003B3BB1" w:rsidRDefault="00007386" w:rsidP="00007386">
      <w:pPr>
        <w:spacing w:line="480" w:lineRule="auto"/>
        <w:ind w:left="993" w:hanging="993"/>
        <w:jc w:val="both"/>
        <w:rPr>
          <w:rFonts w:ascii="Times New Roman" w:hAnsi="Times New Roman" w:cs="Times New Roman"/>
          <w:sz w:val="24"/>
          <w:szCs w:val="24"/>
        </w:rPr>
      </w:pPr>
      <w:r w:rsidRPr="003B3BB1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S1</w:t>
      </w:r>
      <w:r w:rsidRPr="003B3BB1">
        <w:rPr>
          <w:rFonts w:ascii="Times New Roman" w:hAnsi="Times New Roman" w:cs="Times New Roman"/>
          <w:sz w:val="24"/>
          <w:szCs w:val="24"/>
        </w:rPr>
        <w:t xml:space="preserve">. Population genetic structure of the estimated Delta K values for true K. The highest </w:t>
      </w:r>
      <w:r w:rsidRPr="003B3BB1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Δ</w:t>
      </w:r>
      <w:r w:rsidRPr="003B3BB1">
        <w:rPr>
          <w:rFonts w:ascii="Times New Roman" w:hAnsi="Times New Roman" w:cs="Times New Roman"/>
          <w:sz w:val="24"/>
          <w:szCs w:val="24"/>
        </w:rPr>
        <w:t>K value was at three according to 29 SSR primers.</w:t>
      </w:r>
    </w:p>
    <w:p w14:paraId="73AD6FA5" w14:textId="5FA10D71" w:rsidR="00007386" w:rsidRDefault="00007386" w:rsidP="00D65459">
      <w:pPr>
        <w:spacing w:line="480" w:lineRule="auto"/>
        <w:ind w:left="851" w:hanging="851"/>
        <w:rPr>
          <w:rFonts w:ascii="Times New Roman" w:hAnsi="Times New Roman" w:cs="Times New Roman"/>
          <w:sz w:val="24"/>
          <w:szCs w:val="24"/>
        </w:rPr>
      </w:pPr>
    </w:p>
    <w:p w14:paraId="408D95AC" w14:textId="4E67462E" w:rsidR="00007386" w:rsidRPr="00912586" w:rsidRDefault="00007386" w:rsidP="00D65459">
      <w:pPr>
        <w:spacing w:line="480" w:lineRule="auto"/>
        <w:ind w:left="851" w:hanging="851"/>
        <w:rPr>
          <w:rFonts w:ascii="Times New Roman" w:hAnsi="Times New Roman" w:cs="Times New Roman"/>
          <w:sz w:val="24"/>
          <w:szCs w:val="24"/>
        </w:rPr>
      </w:pPr>
    </w:p>
    <w:sectPr w:rsidR="00007386" w:rsidRPr="00912586" w:rsidSect="00487B08">
      <w:pgSz w:w="11906" w:h="16838" w:code="9"/>
      <w:pgMar w:top="1418" w:right="1418" w:bottom="1418" w:left="1985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szQzszQyNzc3MDdS0lEKTi0uzszPAykwqgUAyRCR4ywAAAA="/>
  </w:docVars>
  <w:rsids>
    <w:rsidRoot w:val="006E750B"/>
    <w:rsid w:val="00007386"/>
    <w:rsid w:val="00054148"/>
    <w:rsid w:val="001C1F68"/>
    <w:rsid w:val="002E380F"/>
    <w:rsid w:val="00432332"/>
    <w:rsid w:val="004330FC"/>
    <w:rsid w:val="00440EAD"/>
    <w:rsid w:val="00487B08"/>
    <w:rsid w:val="00681288"/>
    <w:rsid w:val="006E750B"/>
    <w:rsid w:val="008E7462"/>
    <w:rsid w:val="00912586"/>
    <w:rsid w:val="0093278D"/>
    <w:rsid w:val="00BE572D"/>
    <w:rsid w:val="00C443CF"/>
    <w:rsid w:val="00D4507B"/>
    <w:rsid w:val="00D65459"/>
    <w:rsid w:val="00DF2259"/>
    <w:rsid w:val="00F75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017354"/>
  <w15:chartTrackingRefBased/>
  <w15:docId w15:val="{0AB80B14-8915-42FA-9338-8808B1257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6E75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E750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faultChar">
    <w:name w:val="Default Char"/>
    <w:basedOn w:val="DefaultParagraphFont"/>
    <w:link w:val="Default"/>
    <w:rsid w:val="006E750B"/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541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41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414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1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148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2</Words>
  <Characters>759</Characters>
  <Application>Microsoft Office Word</Application>
  <DocSecurity>0</DocSecurity>
  <Lines>6</Lines>
  <Paragraphs>1</Paragraphs>
  <ScaleCrop>false</ScaleCrop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feree</dc:creator>
  <cp:keywords/>
  <dc:description/>
  <cp:lastModifiedBy>Hakan OZKAN</cp:lastModifiedBy>
  <cp:revision>4</cp:revision>
  <dcterms:created xsi:type="dcterms:W3CDTF">2022-10-12T08:31:00Z</dcterms:created>
  <dcterms:modified xsi:type="dcterms:W3CDTF">2022-10-12T08:53:00Z</dcterms:modified>
</cp:coreProperties>
</file>